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150C1" w:rsidRDefault="00E150C1" w:rsidP="00E150C1">
      <w:pPr>
        <w:spacing w:after="0"/>
        <w:jc w:val="center"/>
        <w:rPr>
          <w:b/>
          <w:bCs/>
          <w:sz w:val="28"/>
          <w:szCs w:val="28"/>
        </w:rPr>
      </w:pPr>
    </w:p>
    <w:p w:rsidR="00E150C1" w:rsidRDefault="00E150C1" w:rsidP="00E150C1">
      <w:pPr>
        <w:spacing w:after="0"/>
        <w:jc w:val="center"/>
        <w:rPr>
          <w:b/>
          <w:bCs/>
          <w:sz w:val="28"/>
          <w:szCs w:val="28"/>
        </w:rPr>
      </w:pPr>
    </w:p>
    <w:p w:rsidR="00E150C1" w:rsidRDefault="00E150C1" w:rsidP="00E150C1">
      <w:pPr>
        <w:spacing w:after="0"/>
        <w:jc w:val="center"/>
        <w:rPr>
          <w:b/>
          <w:bCs/>
          <w:sz w:val="28"/>
          <w:szCs w:val="28"/>
        </w:rPr>
      </w:pPr>
    </w:p>
    <w:p w:rsidR="00053270" w:rsidRDefault="00053270" w:rsidP="00053270">
      <w:pPr>
        <w:spacing w:after="0"/>
        <w:jc w:val="center"/>
        <w:rPr>
          <w:b/>
          <w:bCs/>
          <w:i/>
        </w:rPr>
      </w:pPr>
    </w:p>
    <w:p w:rsidR="00053270" w:rsidRDefault="00053270" w:rsidP="00053270">
      <w:pPr>
        <w:spacing w:after="0"/>
        <w:jc w:val="center"/>
        <w:rPr>
          <w:b/>
          <w:bCs/>
          <w:i/>
        </w:rPr>
      </w:pPr>
    </w:p>
    <w:p w:rsidR="00053270" w:rsidRPr="00053270" w:rsidRDefault="00053270" w:rsidP="00053270">
      <w:pPr>
        <w:spacing w:after="0"/>
        <w:jc w:val="center"/>
        <w:rPr>
          <w:b/>
          <w:bCs/>
          <w:i/>
          <w:sz w:val="28"/>
          <w:szCs w:val="28"/>
        </w:rPr>
      </w:pPr>
    </w:p>
    <w:p w:rsidR="002C7E61" w:rsidRDefault="002C7E61" w:rsidP="002C7E61">
      <w:pPr>
        <w:spacing w:after="0"/>
        <w:jc w:val="center"/>
        <w:rPr>
          <w:b/>
          <w:bCs/>
          <w:sz w:val="28"/>
          <w:szCs w:val="28"/>
        </w:rPr>
      </w:pPr>
      <w:r w:rsidRPr="005E2AAA">
        <w:rPr>
          <w:b/>
          <w:bCs/>
          <w:sz w:val="28"/>
          <w:szCs w:val="28"/>
        </w:rPr>
        <w:t>COFFEE COUNTY BOARD OF EDUCATION</w:t>
      </w:r>
    </w:p>
    <w:p w:rsidR="002C7E61" w:rsidRPr="005E2AAA" w:rsidRDefault="002C7E61" w:rsidP="002C7E61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 SESSION</w:t>
      </w:r>
    </w:p>
    <w:p w:rsidR="002C7E61" w:rsidRDefault="002C7E61" w:rsidP="002C7E61">
      <w:pPr>
        <w:spacing w:after="0"/>
        <w:jc w:val="center"/>
        <w:rPr>
          <w:b/>
          <w:bCs/>
          <w:sz w:val="28"/>
          <w:szCs w:val="28"/>
        </w:rPr>
      </w:pPr>
      <w:r w:rsidRPr="005E2AAA">
        <w:rPr>
          <w:b/>
          <w:bCs/>
          <w:sz w:val="28"/>
          <w:szCs w:val="28"/>
        </w:rPr>
        <w:t>BOARD OF EDUCATION OFFICE</w:t>
      </w:r>
    </w:p>
    <w:p w:rsidR="00BF38E8" w:rsidRPr="005E2AAA" w:rsidRDefault="00BF38E8" w:rsidP="002C7E61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400 REDDOCH HILL ROAD</w:t>
      </w:r>
    </w:p>
    <w:p w:rsidR="002C7E61" w:rsidRPr="005E2AAA" w:rsidRDefault="002C7E61" w:rsidP="002C7E61">
      <w:pPr>
        <w:spacing w:after="0"/>
        <w:jc w:val="center"/>
        <w:rPr>
          <w:b/>
          <w:bCs/>
          <w:sz w:val="28"/>
          <w:szCs w:val="28"/>
        </w:rPr>
      </w:pPr>
      <w:r w:rsidRPr="005E2AAA">
        <w:rPr>
          <w:b/>
          <w:bCs/>
          <w:sz w:val="28"/>
          <w:szCs w:val="28"/>
        </w:rPr>
        <w:t>ELBA, ALABAMA</w:t>
      </w:r>
    </w:p>
    <w:p w:rsidR="00355964" w:rsidRDefault="001D6B86" w:rsidP="00355964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UGUST 4</w:t>
      </w:r>
      <w:r w:rsidR="007C4A64">
        <w:rPr>
          <w:b/>
          <w:bCs/>
          <w:sz w:val="28"/>
          <w:szCs w:val="28"/>
        </w:rPr>
        <w:t>, 2022</w:t>
      </w:r>
    </w:p>
    <w:p w:rsidR="00355964" w:rsidRDefault="007C4A64" w:rsidP="00355964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5:0</w:t>
      </w:r>
      <w:r w:rsidR="00E04429">
        <w:rPr>
          <w:b/>
          <w:bCs/>
          <w:sz w:val="28"/>
          <w:szCs w:val="28"/>
        </w:rPr>
        <w:t>0</w:t>
      </w:r>
      <w:r w:rsidR="00355964">
        <w:rPr>
          <w:b/>
          <w:bCs/>
          <w:sz w:val="28"/>
          <w:szCs w:val="28"/>
        </w:rPr>
        <w:t xml:space="preserve"> </w:t>
      </w:r>
      <w:r w:rsidR="00E04429">
        <w:rPr>
          <w:b/>
          <w:bCs/>
          <w:sz w:val="28"/>
          <w:szCs w:val="28"/>
        </w:rPr>
        <w:t>P</w:t>
      </w:r>
      <w:r w:rsidR="00AE7D5C">
        <w:rPr>
          <w:b/>
          <w:bCs/>
          <w:sz w:val="28"/>
          <w:szCs w:val="28"/>
        </w:rPr>
        <w:t>.</w:t>
      </w:r>
      <w:r w:rsidR="00355964">
        <w:rPr>
          <w:b/>
          <w:bCs/>
          <w:sz w:val="28"/>
          <w:szCs w:val="28"/>
        </w:rPr>
        <w:t>M.</w:t>
      </w:r>
    </w:p>
    <w:p w:rsidR="00355964" w:rsidRDefault="00355964" w:rsidP="00355964">
      <w:pPr>
        <w:spacing w:after="0"/>
        <w:jc w:val="center"/>
        <w:rPr>
          <w:b/>
          <w:bCs/>
          <w:i/>
          <w:sz w:val="28"/>
          <w:szCs w:val="28"/>
        </w:rPr>
      </w:pPr>
      <w:r>
        <w:rPr>
          <w:b/>
          <w:bCs/>
          <w:i/>
          <w:sz w:val="28"/>
          <w:szCs w:val="28"/>
        </w:rPr>
        <w:t>Preliminary Agenda</w:t>
      </w:r>
    </w:p>
    <w:p w:rsidR="00C66896" w:rsidRDefault="00C66896" w:rsidP="00E150C1">
      <w:pPr>
        <w:spacing w:after="0"/>
        <w:jc w:val="center"/>
        <w:rPr>
          <w:b/>
          <w:bCs/>
          <w:sz w:val="26"/>
          <w:szCs w:val="26"/>
        </w:rPr>
      </w:pPr>
    </w:p>
    <w:p w:rsidR="008E752E" w:rsidRDefault="001D6B86" w:rsidP="00425E42">
      <w:pPr>
        <w:pStyle w:val="ListParagraph"/>
        <w:numPr>
          <w:ilvl w:val="0"/>
          <w:numId w:val="1"/>
        </w:numPr>
        <w:rPr>
          <w:szCs w:val="24"/>
        </w:rPr>
      </w:pPr>
      <w:r>
        <w:rPr>
          <w:szCs w:val="24"/>
        </w:rPr>
        <w:t>Presentation of District Strategic Plan</w:t>
      </w:r>
    </w:p>
    <w:p w:rsidR="00E4266C" w:rsidRPr="00425E42" w:rsidRDefault="00E04429" w:rsidP="008E752E">
      <w:pPr>
        <w:pStyle w:val="ListParagraph"/>
        <w:ind w:left="1800"/>
        <w:rPr>
          <w:szCs w:val="24"/>
        </w:rPr>
      </w:pPr>
      <w:bookmarkStart w:id="0" w:name="_GoBack"/>
      <w:bookmarkEnd w:id="0"/>
      <w:r w:rsidRPr="00425E42">
        <w:rPr>
          <w:szCs w:val="24"/>
        </w:rPr>
        <w:tab/>
        <w:t xml:space="preserve">   </w:t>
      </w:r>
    </w:p>
    <w:sectPr w:rsidR="00E4266C" w:rsidRPr="00425E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FA024E4"/>
    <w:multiLevelType w:val="hybridMultilevel"/>
    <w:tmpl w:val="808AA39C"/>
    <w:lvl w:ilvl="0" w:tplc="2F00966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2NTYwMrS0MLYwMjFR0lEKTi0uzszPAykwMqsFANvtDnAtAAAA"/>
  </w:docVars>
  <w:rsids>
    <w:rsidRoot w:val="00E150C1"/>
    <w:rsid w:val="0004537E"/>
    <w:rsid w:val="00053270"/>
    <w:rsid w:val="00066905"/>
    <w:rsid w:val="000A561A"/>
    <w:rsid w:val="000B3778"/>
    <w:rsid w:val="000D3871"/>
    <w:rsid w:val="000E18A2"/>
    <w:rsid w:val="000F0EDC"/>
    <w:rsid w:val="00171B67"/>
    <w:rsid w:val="0017440B"/>
    <w:rsid w:val="001D6B86"/>
    <w:rsid w:val="002055F1"/>
    <w:rsid w:val="00231974"/>
    <w:rsid w:val="00270C6B"/>
    <w:rsid w:val="0029709C"/>
    <w:rsid w:val="002C03B6"/>
    <w:rsid w:val="002C7E61"/>
    <w:rsid w:val="002E47DD"/>
    <w:rsid w:val="003061B6"/>
    <w:rsid w:val="00334575"/>
    <w:rsid w:val="00355964"/>
    <w:rsid w:val="0036757C"/>
    <w:rsid w:val="003B3ACA"/>
    <w:rsid w:val="003C3416"/>
    <w:rsid w:val="003D48B3"/>
    <w:rsid w:val="00425A1C"/>
    <w:rsid w:val="00425E42"/>
    <w:rsid w:val="00447672"/>
    <w:rsid w:val="00451FA6"/>
    <w:rsid w:val="004725C8"/>
    <w:rsid w:val="004A4DBE"/>
    <w:rsid w:val="004D6D52"/>
    <w:rsid w:val="004E358C"/>
    <w:rsid w:val="0058788E"/>
    <w:rsid w:val="005A64C9"/>
    <w:rsid w:val="005C40AF"/>
    <w:rsid w:val="005C5D1D"/>
    <w:rsid w:val="005E2AAA"/>
    <w:rsid w:val="005F1589"/>
    <w:rsid w:val="005F3FB4"/>
    <w:rsid w:val="00643026"/>
    <w:rsid w:val="0065029D"/>
    <w:rsid w:val="00651BCE"/>
    <w:rsid w:val="00662432"/>
    <w:rsid w:val="006827EA"/>
    <w:rsid w:val="006A1189"/>
    <w:rsid w:val="006D6A45"/>
    <w:rsid w:val="00726F82"/>
    <w:rsid w:val="007477BF"/>
    <w:rsid w:val="00795716"/>
    <w:rsid w:val="007A48C2"/>
    <w:rsid w:val="007C4A64"/>
    <w:rsid w:val="008109FD"/>
    <w:rsid w:val="008161CA"/>
    <w:rsid w:val="00817268"/>
    <w:rsid w:val="00862C9D"/>
    <w:rsid w:val="00872DB5"/>
    <w:rsid w:val="008E752E"/>
    <w:rsid w:val="0090776A"/>
    <w:rsid w:val="00933485"/>
    <w:rsid w:val="0093695B"/>
    <w:rsid w:val="009B45D3"/>
    <w:rsid w:val="00A32FE9"/>
    <w:rsid w:val="00A6799E"/>
    <w:rsid w:val="00A70386"/>
    <w:rsid w:val="00AD4BA1"/>
    <w:rsid w:val="00AE7D5C"/>
    <w:rsid w:val="00B2495C"/>
    <w:rsid w:val="00B63D16"/>
    <w:rsid w:val="00BA2EE1"/>
    <w:rsid w:val="00BA69A4"/>
    <w:rsid w:val="00BE1ABD"/>
    <w:rsid w:val="00BF21A5"/>
    <w:rsid w:val="00BF38E8"/>
    <w:rsid w:val="00C14DAC"/>
    <w:rsid w:val="00C66896"/>
    <w:rsid w:val="00C80998"/>
    <w:rsid w:val="00CE470A"/>
    <w:rsid w:val="00CF51FB"/>
    <w:rsid w:val="00D24785"/>
    <w:rsid w:val="00D66EB7"/>
    <w:rsid w:val="00D94EDD"/>
    <w:rsid w:val="00DA25D2"/>
    <w:rsid w:val="00DE2F88"/>
    <w:rsid w:val="00E04429"/>
    <w:rsid w:val="00E13892"/>
    <w:rsid w:val="00E150C1"/>
    <w:rsid w:val="00E4266C"/>
    <w:rsid w:val="00E7199D"/>
    <w:rsid w:val="00E908DD"/>
    <w:rsid w:val="00EC4001"/>
    <w:rsid w:val="00EC45D2"/>
    <w:rsid w:val="00EC550E"/>
    <w:rsid w:val="00ED569F"/>
    <w:rsid w:val="00F42329"/>
    <w:rsid w:val="00F648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6B5AEB"/>
  <w15:docId w15:val="{BBF74D03-215A-4885-9972-38EE36DD0A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150C1"/>
    <w:pPr>
      <w:spacing w:line="240" w:lineRule="auto"/>
    </w:pPr>
    <w:rPr>
      <w:rFonts w:ascii="Arial" w:hAnsi="Arial" w:cs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150C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6D5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6D5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E47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781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46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0</Words>
  <Characters>17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ffee County School System</Company>
  <LinksUpToDate>false</LinksUpToDate>
  <CharactersWithSpaces>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onna Hataway</dc:creator>
  <cp:lastModifiedBy>Kendra Thomas</cp:lastModifiedBy>
  <cp:revision>6</cp:revision>
  <cp:lastPrinted>2022-07-28T19:10:00Z</cp:lastPrinted>
  <dcterms:created xsi:type="dcterms:W3CDTF">2021-04-23T18:08:00Z</dcterms:created>
  <dcterms:modified xsi:type="dcterms:W3CDTF">2022-07-28T19:11:00Z</dcterms:modified>
</cp:coreProperties>
</file>